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711F2" w14:textId="77777777" w:rsidR="0091781A" w:rsidRDefault="0091781A" w:rsidP="0091781A">
      <w:r>
        <w:t>## Lists creating and updating elements</w:t>
      </w:r>
    </w:p>
    <w:p w14:paraId="7BC86ABF" w14:textId="77777777" w:rsidR="0091781A" w:rsidRDefault="0091781A" w:rsidP="0091781A">
      <w:proofErr w:type="spellStart"/>
      <w:proofErr w:type="gramStart"/>
      <w:r>
        <w:t>getwd</w:t>
      </w:r>
      <w:proofErr w:type="spellEnd"/>
      <w:r>
        <w:t>(</w:t>
      </w:r>
      <w:proofErr w:type="gramEnd"/>
      <w:r>
        <w:t>)</w:t>
      </w:r>
    </w:p>
    <w:p w14:paraId="52B408B6" w14:textId="77777777" w:rsidR="0091781A" w:rsidRDefault="0091781A" w:rsidP="0091781A">
      <w:proofErr w:type="spellStart"/>
      <w:proofErr w:type="gramStart"/>
      <w:r>
        <w:t>getwd</w:t>
      </w:r>
      <w:proofErr w:type="spellEnd"/>
      <w:r>
        <w:t>(</w:t>
      </w:r>
      <w:proofErr w:type="gramEnd"/>
      <w:r>
        <w:t>)</w:t>
      </w:r>
    </w:p>
    <w:p w14:paraId="5FBF1A89" w14:textId="77777777" w:rsidR="0091781A" w:rsidRDefault="0091781A" w:rsidP="0091781A">
      <w:proofErr w:type="spellStart"/>
      <w:proofErr w:type="gramStart"/>
      <w:r>
        <w:t>setwd</w:t>
      </w:r>
      <w:proofErr w:type="spellEnd"/>
      <w:r>
        <w:t>(</w:t>
      </w:r>
      <w:proofErr w:type="gramEnd"/>
      <w:r>
        <w:t>"E://Advanced R/lists")</w:t>
      </w:r>
    </w:p>
    <w:p w14:paraId="4169F39A" w14:textId="77777777" w:rsidR="0091781A" w:rsidRDefault="0091781A" w:rsidP="0091781A"/>
    <w:p w14:paraId="18B34220" w14:textId="77777777" w:rsidR="0091781A" w:rsidRDefault="0091781A" w:rsidP="0091781A">
      <w:proofErr w:type="spellStart"/>
      <w:proofErr w:type="gramStart"/>
      <w:r>
        <w:t>getwd</w:t>
      </w:r>
      <w:proofErr w:type="spellEnd"/>
      <w:r>
        <w:t>(</w:t>
      </w:r>
      <w:proofErr w:type="gramEnd"/>
      <w:r>
        <w:t>)</w:t>
      </w:r>
    </w:p>
    <w:p w14:paraId="2FFC7DAC" w14:textId="77777777" w:rsidR="0091781A" w:rsidRDefault="0091781A" w:rsidP="0091781A">
      <w:r>
        <w:t xml:space="preserve">util &lt;- read.csv("mu.CSV")           </w:t>
      </w:r>
    </w:p>
    <w:p w14:paraId="046E043B" w14:textId="77777777" w:rsidR="0091781A" w:rsidRDefault="0091781A" w:rsidP="0091781A">
      <w:proofErr w:type="gramStart"/>
      <w:r>
        <w:t>head(</w:t>
      </w:r>
      <w:proofErr w:type="gramEnd"/>
      <w:r>
        <w:t>util, 12)</w:t>
      </w:r>
    </w:p>
    <w:p w14:paraId="0BA50F9F" w14:textId="77777777" w:rsidR="0091781A" w:rsidRDefault="0091781A" w:rsidP="0091781A">
      <w:r>
        <w:t>str(util)</w:t>
      </w:r>
    </w:p>
    <w:p w14:paraId="5655057A" w14:textId="77777777" w:rsidR="0091781A" w:rsidRDefault="0091781A" w:rsidP="0091781A">
      <w:r>
        <w:t>summary(util)</w:t>
      </w:r>
    </w:p>
    <w:p w14:paraId="0904E6D6" w14:textId="16BFF470" w:rsidR="0091781A" w:rsidRDefault="0091781A" w:rsidP="0091781A">
      <w:proofErr w:type="gramStart"/>
      <w:r>
        <w:t>summary(</w:t>
      </w:r>
      <w:proofErr w:type="gramEnd"/>
      <w:r>
        <w:t>RL1)</w:t>
      </w:r>
    </w:p>
    <w:p w14:paraId="38F63CCB" w14:textId="4CC156D9" w:rsidR="003D71AB" w:rsidRDefault="0091781A">
      <w:pPr>
        <w:rPr>
          <w:color w:val="FF0000"/>
        </w:rPr>
      </w:pPr>
      <w:r w:rsidRPr="0091781A">
        <w:rPr>
          <w:color w:val="FF0000"/>
        </w:rPr>
        <w:t xml:space="preserve">The output shows the amount of idle time for </w:t>
      </w:r>
      <w:proofErr w:type="gramStart"/>
      <w:r w:rsidRPr="0091781A">
        <w:rPr>
          <w:color w:val="FF0000"/>
        </w:rPr>
        <w:t>the  machine</w:t>
      </w:r>
      <w:proofErr w:type="gramEnd"/>
    </w:p>
    <w:p w14:paraId="302D9F85" w14:textId="7D32828A" w:rsidR="0091781A" w:rsidRDefault="00240DA8">
      <w:pPr>
        <w:rPr>
          <w:color w:val="FF0000"/>
        </w:rPr>
      </w:pPr>
      <w:r>
        <w:rPr>
          <w:noProof/>
        </w:rPr>
        <w:drawing>
          <wp:inline distT="0" distB="0" distL="0" distR="0" wp14:anchorId="15C6E198" wp14:editId="09C948A2">
            <wp:extent cx="3381375" cy="2162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F2824" w14:textId="5E13EBC8" w:rsidR="00240DA8" w:rsidRDefault="00240DA8">
      <w:pPr>
        <w:rPr>
          <w:color w:val="FF0000"/>
        </w:rPr>
      </w:pPr>
    </w:p>
    <w:p w14:paraId="5DBEF42B" w14:textId="77777777" w:rsidR="00240DA8" w:rsidRPr="00240DA8" w:rsidRDefault="00240DA8" w:rsidP="00240DA8">
      <w:pPr>
        <w:rPr>
          <w:color w:val="000000" w:themeColor="text1"/>
        </w:rPr>
      </w:pPr>
      <w:r w:rsidRPr="00240DA8">
        <w:rPr>
          <w:color w:val="000000" w:themeColor="text1"/>
        </w:rPr>
        <w:t xml:space="preserve">##Code </w:t>
      </w:r>
      <w:proofErr w:type="spellStart"/>
      <w:r w:rsidRPr="00240DA8">
        <w:rPr>
          <w:color w:val="000000" w:themeColor="text1"/>
        </w:rPr>
        <w:t>wuill</w:t>
      </w:r>
      <w:proofErr w:type="spellEnd"/>
      <w:r w:rsidRPr="00240DA8">
        <w:rPr>
          <w:color w:val="000000" w:themeColor="text1"/>
        </w:rPr>
        <w:t xml:space="preserve"> share the utilization of the machines</w:t>
      </w:r>
    </w:p>
    <w:p w14:paraId="01A9F9E1" w14:textId="77777777" w:rsidR="00240DA8" w:rsidRPr="00240DA8" w:rsidRDefault="00240DA8" w:rsidP="00240DA8">
      <w:pPr>
        <w:rPr>
          <w:color w:val="000000" w:themeColor="text1"/>
        </w:rPr>
      </w:pPr>
      <w:proofErr w:type="spellStart"/>
      <w:r w:rsidRPr="00240DA8">
        <w:rPr>
          <w:color w:val="000000" w:themeColor="text1"/>
        </w:rPr>
        <w:t>util$utilization</w:t>
      </w:r>
      <w:proofErr w:type="spellEnd"/>
      <w:r w:rsidRPr="00240DA8">
        <w:rPr>
          <w:color w:val="000000" w:themeColor="text1"/>
        </w:rPr>
        <w:t>= 1-util$Percent.Idle</w:t>
      </w:r>
    </w:p>
    <w:p w14:paraId="3D49377D" w14:textId="5056FF6D" w:rsidR="00240DA8" w:rsidRPr="00240DA8" w:rsidRDefault="00240DA8" w:rsidP="00240DA8">
      <w:pPr>
        <w:rPr>
          <w:color w:val="000000" w:themeColor="text1"/>
        </w:rPr>
      </w:pPr>
      <w:proofErr w:type="gramStart"/>
      <w:r w:rsidRPr="00240DA8">
        <w:rPr>
          <w:color w:val="000000" w:themeColor="text1"/>
        </w:rPr>
        <w:t>head(</w:t>
      </w:r>
      <w:proofErr w:type="gramEnd"/>
      <w:r w:rsidRPr="00240DA8">
        <w:rPr>
          <w:color w:val="000000" w:themeColor="text1"/>
        </w:rPr>
        <w:t>util, 12)</w:t>
      </w:r>
    </w:p>
    <w:p w14:paraId="3491CA7F" w14:textId="28D40D64" w:rsidR="00240DA8" w:rsidRDefault="00240DA8" w:rsidP="00240DA8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D179E67" wp14:editId="1E24A24C">
            <wp:extent cx="4314825" cy="2019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8F77" w14:textId="32130123" w:rsidR="00B26C40" w:rsidRDefault="00B26C40" w:rsidP="00240DA8">
      <w:pPr>
        <w:rPr>
          <w:color w:val="FF0000"/>
        </w:rPr>
      </w:pPr>
      <w:r>
        <w:rPr>
          <w:color w:val="FF0000"/>
        </w:rPr>
        <w:t>The utilization shows how much the machine was not working at that time</w:t>
      </w:r>
    </w:p>
    <w:p w14:paraId="1E1F7568" w14:textId="77777777" w:rsidR="00B26C40" w:rsidRPr="0091781A" w:rsidRDefault="00B26C40" w:rsidP="00240DA8">
      <w:pPr>
        <w:rPr>
          <w:color w:val="FF0000"/>
        </w:rPr>
      </w:pPr>
    </w:p>
    <w:sectPr w:rsidR="00B26C40" w:rsidRPr="009178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Dc2MjY2M7IwMzVW0lEKTi0uzszPAykwrAUAsOtNdCwAAAA="/>
  </w:docVars>
  <w:rsids>
    <w:rsidRoot w:val="00862BD7"/>
    <w:rsid w:val="00240DA8"/>
    <w:rsid w:val="003D71AB"/>
    <w:rsid w:val="00862BD7"/>
    <w:rsid w:val="0091781A"/>
    <w:rsid w:val="00B26C40"/>
    <w:rsid w:val="00D87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A05D4"/>
  <w15:chartTrackingRefBased/>
  <w15:docId w15:val="{8A9F64BD-84A8-435B-8AAB-79F73B41E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4-04T17:24:00Z</dcterms:created>
  <dcterms:modified xsi:type="dcterms:W3CDTF">2021-04-17T07:55:00Z</dcterms:modified>
</cp:coreProperties>
</file>